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5D4D" w:rsidRDefault="002A5D4D" w:rsidP="002A5D4D">
      <w:pPr>
        <w:spacing w:after="0" w:line="240" w:lineRule="auto"/>
        <w:jc w:val="center"/>
        <w:rPr>
          <w:rFonts w:ascii="Calibri" w:hAnsi="Calibri"/>
        </w:rPr>
      </w:pPr>
      <w:r w:rsidRPr="00632042">
        <w:rPr>
          <w:rFonts w:ascii="Calibri" w:hAnsi="Calibri"/>
          <w:sz w:val="32"/>
          <w:szCs w:val="32"/>
        </w:rPr>
        <w:t>Formularz zgłoszeniowy udziału w konferencji</w:t>
      </w:r>
      <w:r w:rsidRPr="00603326">
        <w:rPr>
          <w:rFonts w:ascii="Calibri" w:hAnsi="Calibri"/>
        </w:rPr>
        <w:br/>
      </w:r>
      <w:r w:rsidRPr="0098141E">
        <w:rPr>
          <w:b/>
          <w:sz w:val="24"/>
          <w:szCs w:val="24"/>
        </w:rPr>
        <w:t xml:space="preserve">"Dobre praktyki dla wzmacniania bioróżnorodności </w:t>
      </w:r>
      <w:r w:rsidRPr="0098141E">
        <w:rPr>
          <w:b/>
          <w:sz w:val="24"/>
          <w:szCs w:val="24"/>
        </w:rPr>
        <w:br/>
        <w:t>i aktywnej ochrony muraw galmanowych"</w:t>
      </w:r>
      <w:r w:rsidRPr="00603326">
        <w:rPr>
          <w:rFonts w:ascii="Calibri" w:hAnsi="Calibri"/>
          <w:b/>
        </w:rPr>
        <w:br/>
      </w:r>
      <w:r w:rsidRPr="00603326">
        <w:rPr>
          <w:rFonts w:ascii="Calibri" w:hAnsi="Calibri"/>
        </w:rPr>
        <w:t>organizowanej w K</w:t>
      </w:r>
      <w:r>
        <w:rPr>
          <w:rFonts w:ascii="Calibri" w:hAnsi="Calibri"/>
        </w:rPr>
        <w:t>atowicach</w:t>
      </w:r>
      <w:r w:rsidRPr="00603326">
        <w:rPr>
          <w:rFonts w:ascii="Calibri" w:hAnsi="Calibri"/>
        </w:rPr>
        <w:t xml:space="preserve"> przez</w:t>
      </w:r>
    </w:p>
    <w:p w:rsidR="002A5D4D" w:rsidRPr="00B06BD8" w:rsidRDefault="002A5D4D" w:rsidP="002A5D4D">
      <w:pPr>
        <w:spacing w:after="0" w:line="240" w:lineRule="auto"/>
        <w:jc w:val="center"/>
        <w:rPr>
          <w:b/>
        </w:rPr>
      </w:pPr>
      <w:r w:rsidRPr="00603326">
        <w:rPr>
          <w:rFonts w:ascii="Calibri" w:hAnsi="Calibri"/>
        </w:rPr>
        <w:br/>
      </w:r>
      <w:r w:rsidRPr="00B06BD8">
        <w:rPr>
          <w:b/>
        </w:rPr>
        <w:t>Uniwersytet Śląski - Wydział Nauk Przyrodniczych</w:t>
      </w:r>
    </w:p>
    <w:p w:rsidR="002A5D4D" w:rsidRDefault="002A5D4D" w:rsidP="00B06BD8">
      <w:pPr>
        <w:spacing w:after="0" w:line="240" w:lineRule="auto"/>
        <w:jc w:val="center"/>
        <w:rPr>
          <w:rFonts w:ascii="Calibri" w:hAnsi="Calibri"/>
          <w:bCs/>
        </w:rPr>
      </w:pPr>
      <w:r w:rsidRPr="00B06BD8">
        <w:rPr>
          <w:b/>
        </w:rPr>
        <w:t>Instytut Botaniki, Biotechnologii i Ochrony Środowiska</w:t>
      </w:r>
      <w:r w:rsidRPr="00603326">
        <w:rPr>
          <w:rFonts w:ascii="Calibri" w:hAnsi="Calibri"/>
        </w:rPr>
        <w:br/>
      </w:r>
      <w:r w:rsidRPr="00603326">
        <w:rPr>
          <w:rFonts w:ascii="Calibri" w:hAnsi="Calibri"/>
          <w:bCs/>
        </w:rPr>
        <w:t>w dni</w:t>
      </w:r>
      <w:r>
        <w:rPr>
          <w:rFonts w:ascii="Calibri" w:hAnsi="Calibri"/>
          <w:bCs/>
        </w:rPr>
        <w:t>u</w:t>
      </w:r>
      <w:r w:rsidRPr="00603326">
        <w:rPr>
          <w:rFonts w:ascii="Calibri" w:hAnsi="Calibri"/>
          <w:bCs/>
        </w:rPr>
        <w:t xml:space="preserve">: </w:t>
      </w:r>
      <w:r>
        <w:rPr>
          <w:rFonts w:ascii="Calibri" w:hAnsi="Calibri"/>
          <w:bCs/>
        </w:rPr>
        <w:t>23</w:t>
      </w:r>
      <w:r w:rsidRPr="00603326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>listopada</w:t>
      </w:r>
      <w:r w:rsidRPr="00603326">
        <w:rPr>
          <w:rFonts w:ascii="Calibri" w:hAnsi="Calibri"/>
          <w:bCs/>
        </w:rPr>
        <w:t xml:space="preserve"> 20</w:t>
      </w:r>
      <w:r>
        <w:rPr>
          <w:rFonts w:ascii="Calibri" w:hAnsi="Calibri"/>
          <w:bCs/>
        </w:rPr>
        <w:t>21</w:t>
      </w:r>
      <w:r w:rsidRPr="00603326">
        <w:rPr>
          <w:rFonts w:ascii="Calibri" w:hAnsi="Calibri"/>
          <w:bCs/>
        </w:rPr>
        <w:t xml:space="preserve"> r.</w:t>
      </w:r>
    </w:p>
    <w:p w:rsidR="00B06BD8" w:rsidRPr="00B06BD8" w:rsidRDefault="00B06BD8" w:rsidP="00B06BD8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197"/>
        <w:gridCol w:w="6113"/>
      </w:tblGrid>
      <w:tr w:rsidR="002A5D4D" w:rsidRPr="00603326" w:rsidTr="008246B1">
        <w:trPr>
          <w:trHeight w:val="388"/>
        </w:trPr>
        <w:tc>
          <w:tcPr>
            <w:tcW w:w="3197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  <w:r w:rsidRPr="00B06BD8">
              <w:rPr>
                <w:rFonts w:ascii="Calibri" w:hAnsi="Calibri"/>
                <w:b/>
                <w:sz w:val="20"/>
                <w:szCs w:val="20"/>
              </w:rPr>
              <w:t>IMIĘ</w:t>
            </w:r>
          </w:p>
        </w:tc>
        <w:tc>
          <w:tcPr>
            <w:tcW w:w="6113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A5D4D" w:rsidRPr="00603326" w:rsidTr="008246B1">
        <w:trPr>
          <w:trHeight w:val="388"/>
        </w:trPr>
        <w:tc>
          <w:tcPr>
            <w:tcW w:w="3197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  <w:r w:rsidRPr="00B06BD8">
              <w:rPr>
                <w:rFonts w:ascii="Calibri" w:hAnsi="Calibri"/>
                <w:b/>
                <w:sz w:val="20"/>
                <w:szCs w:val="20"/>
              </w:rPr>
              <w:t>NAZWISKO</w:t>
            </w:r>
          </w:p>
        </w:tc>
        <w:tc>
          <w:tcPr>
            <w:tcW w:w="6113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A5D4D" w:rsidRPr="00603326" w:rsidTr="008246B1">
        <w:trPr>
          <w:trHeight w:val="388"/>
        </w:trPr>
        <w:tc>
          <w:tcPr>
            <w:tcW w:w="3197" w:type="dxa"/>
            <w:vAlign w:val="center"/>
          </w:tcPr>
          <w:p w:rsidR="002A5D4D" w:rsidRPr="00B06BD8" w:rsidRDefault="002A5D4D" w:rsidP="00B311C6">
            <w:pPr>
              <w:spacing w:after="0" w:line="240" w:lineRule="auto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06BD8">
              <w:rPr>
                <w:rFonts w:ascii="Calibri" w:hAnsi="Calibri"/>
                <w:b/>
                <w:sz w:val="20"/>
                <w:szCs w:val="20"/>
              </w:rPr>
              <w:t>Tytuł / stopień naukowy</w:t>
            </w:r>
            <w:r w:rsidR="00B311C6" w:rsidRPr="00B06BD8">
              <w:rPr>
                <w:rFonts w:ascii="Calibri" w:hAnsi="Calibri"/>
                <w:b/>
                <w:sz w:val="20"/>
                <w:szCs w:val="20"/>
              </w:rPr>
              <w:t xml:space="preserve"> / stanowisko</w:t>
            </w:r>
          </w:p>
          <w:p w:rsidR="00B311C6" w:rsidRPr="00B06BD8" w:rsidRDefault="00B311C6" w:rsidP="00B311C6">
            <w:pPr>
              <w:spacing w:after="0" w:line="240" w:lineRule="auto"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113" w:type="dxa"/>
            <w:vAlign w:val="center"/>
          </w:tcPr>
          <w:p w:rsidR="002A5D4D" w:rsidRPr="00B06BD8" w:rsidRDefault="002A5D4D" w:rsidP="00B311C6">
            <w:pPr>
              <w:spacing w:after="0" w:line="240" w:lineRule="auto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A5D4D" w:rsidRPr="00603326" w:rsidTr="008246B1">
        <w:trPr>
          <w:trHeight w:val="790"/>
        </w:trPr>
        <w:tc>
          <w:tcPr>
            <w:tcW w:w="3197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  <w:r w:rsidRPr="00B06BD8">
              <w:rPr>
                <w:rFonts w:ascii="Calibri" w:hAnsi="Calibri"/>
                <w:b/>
                <w:sz w:val="20"/>
                <w:szCs w:val="20"/>
              </w:rPr>
              <w:t>Reprezentowana jednostka</w:t>
            </w:r>
          </w:p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113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A5D4D" w:rsidRPr="00603326" w:rsidTr="008246B1">
        <w:trPr>
          <w:trHeight w:val="790"/>
        </w:trPr>
        <w:tc>
          <w:tcPr>
            <w:tcW w:w="3197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  <w:r w:rsidRPr="00B06BD8">
              <w:rPr>
                <w:rFonts w:ascii="Calibri" w:hAnsi="Calibri"/>
                <w:b/>
                <w:sz w:val="20"/>
                <w:szCs w:val="20"/>
              </w:rPr>
              <w:t>Adres do korespondencji</w:t>
            </w:r>
          </w:p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113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A5D4D" w:rsidRPr="00603326" w:rsidTr="008246B1">
        <w:trPr>
          <w:trHeight w:val="397"/>
        </w:trPr>
        <w:tc>
          <w:tcPr>
            <w:tcW w:w="3197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  <w:r w:rsidRPr="00B06BD8">
              <w:rPr>
                <w:rFonts w:ascii="Calibri" w:hAnsi="Calibri"/>
                <w:b/>
                <w:sz w:val="20"/>
                <w:szCs w:val="20"/>
              </w:rPr>
              <w:t>E-mail</w:t>
            </w:r>
          </w:p>
        </w:tc>
        <w:tc>
          <w:tcPr>
            <w:tcW w:w="6113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A5D4D" w:rsidRPr="00603326" w:rsidTr="008246B1">
        <w:trPr>
          <w:trHeight w:val="402"/>
        </w:trPr>
        <w:tc>
          <w:tcPr>
            <w:tcW w:w="3197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  <w:r w:rsidRPr="00B06BD8">
              <w:rPr>
                <w:rFonts w:ascii="Calibri" w:hAnsi="Calibri"/>
                <w:b/>
                <w:sz w:val="20"/>
                <w:szCs w:val="20"/>
              </w:rPr>
              <w:t>Telefon</w:t>
            </w:r>
          </w:p>
        </w:tc>
        <w:tc>
          <w:tcPr>
            <w:tcW w:w="6113" w:type="dxa"/>
            <w:vAlign w:val="center"/>
          </w:tcPr>
          <w:p w:rsidR="002A5D4D" w:rsidRPr="00B06BD8" w:rsidRDefault="002A5D4D" w:rsidP="008246B1">
            <w:pPr>
              <w:spacing w:after="0" w:line="360" w:lineRule="auto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A5D4D" w:rsidRPr="00603326" w:rsidTr="008246B1">
        <w:trPr>
          <w:trHeight w:val="790"/>
        </w:trPr>
        <w:tc>
          <w:tcPr>
            <w:tcW w:w="3197" w:type="dxa"/>
            <w:vAlign w:val="center"/>
          </w:tcPr>
          <w:p w:rsidR="002A5D4D" w:rsidRPr="00B06BD8" w:rsidRDefault="002A5D4D" w:rsidP="00B06BD8">
            <w:pPr>
              <w:spacing w:after="0" w:line="240" w:lineRule="auto"/>
              <w:rPr>
                <w:rFonts w:ascii="Calibri" w:hAnsi="Calibri"/>
                <w:b/>
                <w:sz w:val="20"/>
                <w:szCs w:val="20"/>
              </w:rPr>
            </w:pPr>
            <w:r w:rsidRPr="00B06BD8">
              <w:rPr>
                <w:rFonts w:ascii="Calibri" w:hAnsi="Calibri"/>
                <w:b/>
                <w:sz w:val="20"/>
                <w:szCs w:val="20"/>
              </w:rPr>
              <w:t>Charakter uczestnictwa</w:t>
            </w:r>
          </w:p>
          <w:p w:rsidR="002A5D4D" w:rsidRPr="00B06BD8" w:rsidRDefault="002A5D4D" w:rsidP="00B06BD8">
            <w:pPr>
              <w:spacing w:after="0" w:line="240" w:lineRule="auto"/>
              <w:rPr>
                <w:rFonts w:ascii="Calibri" w:hAnsi="Calibri"/>
                <w:sz w:val="20"/>
                <w:szCs w:val="20"/>
              </w:rPr>
            </w:pPr>
            <w:r w:rsidRPr="00B06BD8">
              <w:rPr>
                <w:rFonts w:ascii="Calibri" w:hAnsi="Calibri"/>
                <w:sz w:val="20"/>
                <w:szCs w:val="20"/>
              </w:rPr>
              <w:t>(właściwe podkreślić)</w:t>
            </w:r>
          </w:p>
          <w:p w:rsidR="002A5D4D" w:rsidRPr="00B06BD8" w:rsidRDefault="002A5D4D" w:rsidP="00B06BD8">
            <w:pPr>
              <w:spacing w:after="0" w:line="240" w:lineRule="auto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113" w:type="dxa"/>
            <w:vAlign w:val="center"/>
          </w:tcPr>
          <w:p w:rsidR="002A5D4D" w:rsidRPr="00B06BD8" w:rsidRDefault="00B311C6" w:rsidP="00B06BD8">
            <w:pPr>
              <w:numPr>
                <w:ilvl w:val="0"/>
                <w:numId w:val="39"/>
              </w:numPr>
              <w:spacing w:after="0" w:line="240" w:lineRule="auto"/>
              <w:rPr>
                <w:rFonts w:ascii="Calibri" w:hAnsi="Calibri"/>
                <w:sz w:val="20"/>
                <w:szCs w:val="20"/>
              </w:rPr>
            </w:pPr>
            <w:r w:rsidRPr="00B06BD8">
              <w:rPr>
                <w:rFonts w:ascii="Calibri" w:hAnsi="Calibri"/>
                <w:sz w:val="20"/>
                <w:szCs w:val="20"/>
              </w:rPr>
              <w:t>zdalny</w:t>
            </w:r>
          </w:p>
          <w:p w:rsidR="002A5D4D" w:rsidRPr="00B06BD8" w:rsidRDefault="00B311C6" w:rsidP="00B06BD8">
            <w:pPr>
              <w:numPr>
                <w:ilvl w:val="0"/>
                <w:numId w:val="39"/>
              </w:numPr>
              <w:spacing w:after="0" w:line="240" w:lineRule="auto"/>
              <w:rPr>
                <w:rFonts w:ascii="Calibri" w:hAnsi="Calibri"/>
                <w:sz w:val="20"/>
                <w:szCs w:val="20"/>
              </w:rPr>
            </w:pPr>
            <w:r w:rsidRPr="00B06BD8">
              <w:rPr>
                <w:rFonts w:ascii="Calibri" w:hAnsi="Calibri"/>
                <w:sz w:val="20"/>
                <w:szCs w:val="20"/>
              </w:rPr>
              <w:t>stacjonarny</w:t>
            </w:r>
          </w:p>
        </w:tc>
      </w:tr>
      <w:tr w:rsidR="002A5D4D" w:rsidRPr="00603326" w:rsidTr="008246B1">
        <w:trPr>
          <w:trHeight w:val="1541"/>
        </w:trPr>
        <w:tc>
          <w:tcPr>
            <w:tcW w:w="3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5D4D" w:rsidRPr="00B06BD8" w:rsidRDefault="002A5D4D" w:rsidP="00B06BD8">
            <w:pPr>
              <w:spacing w:after="0" w:line="240" w:lineRule="auto"/>
              <w:rPr>
                <w:rFonts w:ascii="Calibri" w:hAnsi="Calibri"/>
                <w:b/>
                <w:sz w:val="20"/>
                <w:szCs w:val="20"/>
              </w:rPr>
            </w:pPr>
            <w:r w:rsidRPr="00B06BD8">
              <w:rPr>
                <w:rFonts w:ascii="Calibri" w:hAnsi="Calibri"/>
                <w:b/>
                <w:sz w:val="20"/>
                <w:szCs w:val="20"/>
              </w:rPr>
              <w:t>Posiłek wegetariański</w:t>
            </w:r>
            <w:r w:rsidR="00F8264C" w:rsidRPr="00B06BD8">
              <w:rPr>
                <w:rFonts w:ascii="Calibri" w:hAnsi="Calibri"/>
                <w:b/>
                <w:sz w:val="20"/>
                <w:szCs w:val="20"/>
              </w:rPr>
              <w:t>*</w:t>
            </w:r>
          </w:p>
          <w:p w:rsidR="002A5D4D" w:rsidRPr="00B06BD8" w:rsidRDefault="002A5D4D" w:rsidP="00B06BD8">
            <w:pPr>
              <w:spacing w:after="0" w:line="240" w:lineRule="auto"/>
              <w:rPr>
                <w:rFonts w:ascii="Calibri" w:hAnsi="Calibri"/>
                <w:sz w:val="20"/>
                <w:szCs w:val="20"/>
              </w:rPr>
            </w:pPr>
            <w:r w:rsidRPr="00B06BD8">
              <w:rPr>
                <w:rFonts w:ascii="Calibri" w:hAnsi="Calibri"/>
                <w:sz w:val="20"/>
                <w:szCs w:val="20"/>
              </w:rPr>
              <w:t>(właściwe podkreślić</w:t>
            </w:r>
            <w:r w:rsidR="00FC46B6" w:rsidRPr="00B06BD8">
              <w:rPr>
                <w:rFonts w:ascii="Calibri" w:hAnsi="Calibri"/>
                <w:sz w:val="20"/>
                <w:szCs w:val="20"/>
              </w:rPr>
              <w:t>, jeśli zadeklarowano stacjonarny charakter uczestnictwa</w:t>
            </w:r>
            <w:r w:rsidRPr="00B06BD8">
              <w:rPr>
                <w:rFonts w:ascii="Calibri" w:hAnsi="Calibri"/>
                <w:sz w:val="20"/>
                <w:szCs w:val="20"/>
              </w:rPr>
              <w:t>)</w:t>
            </w:r>
          </w:p>
        </w:tc>
        <w:tc>
          <w:tcPr>
            <w:tcW w:w="6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5D4D" w:rsidRPr="00B06BD8" w:rsidRDefault="002A5D4D" w:rsidP="00B06BD8">
            <w:pPr>
              <w:numPr>
                <w:ilvl w:val="0"/>
                <w:numId w:val="38"/>
              </w:numPr>
              <w:spacing w:after="0" w:line="240" w:lineRule="auto"/>
              <w:ind w:left="0" w:firstLine="0"/>
              <w:rPr>
                <w:rFonts w:ascii="Calibri" w:hAnsi="Calibri"/>
                <w:sz w:val="20"/>
                <w:szCs w:val="20"/>
              </w:rPr>
            </w:pPr>
            <w:r w:rsidRPr="00B06BD8">
              <w:rPr>
                <w:rFonts w:ascii="Calibri" w:hAnsi="Calibri"/>
                <w:sz w:val="20"/>
                <w:szCs w:val="20"/>
              </w:rPr>
              <w:t>tak</w:t>
            </w:r>
          </w:p>
          <w:p w:rsidR="002A5D4D" w:rsidRPr="00B06BD8" w:rsidRDefault="002A5D4D" w:rsidP="00B06BD8">
            <w:pPr>
              <w:numPr>
                <w:ilvl w:val="0"/>
                <w:numId w:val="38"/>
              </w:numPr>
              <w:spacing w:after="0" w:line="240" w:lineRule="auto"/>
              <w:ind w:left="0" w:firstLine="0"/>
              <w:rPr>
                <w:rFonts w:ascii="Calibri" w:hAnsi="Calibri"/>
                <w:b/>
                <w:sz w:val="20"/>
                <w:szCs w:val="20"/>
              </w:rPr>
            </w:pPr>
            <w:r w:rsidRPr="00B06BD8">
              <w:rPr>
                <w:rFonts w:ascii="Calibri" w:hAnsi="Calibri"/>
                <w:sz w:val="20"/>
                <w:szCs w:val="20"/>
              </w:rPr>
              <w:t>nie</w:t>
            </w:r>
          </w:p>
        </w:tc>
      </w:tr>
    </w:tbl>
    <w:p w:rsidR="002A5D4D" w:rsidRDefault="00F8264C" w:rsidP="00F8264C">
      <w:pPr>
        <w:spacing w:line="240" w:lineRule="auto"/>
        <w:ind w:left="360"/>
        <w:jc w:val="both"/>
        <w:rPr>
          <w:rFonts w:ascii="Calibri" w:hAnsi="Calibri"/>
          <w:i/>
          <w:sz w:val="20"/>
          <w:szCs w:val="20"/>
        </w:rPr>
      </w:pPr>
      <w:r w:rsidRPr="00F8264C">
        <w:rPr>
          <w:rFonts w:ascii="Calibri" w:hAnsi="Calibri"/>
          <w:b/>
          <w:i/>
          <w:sz w:val="20"/>
          <w:szCs w:val="20"/>
        </w:rPr>
        <w:t>*</w:t>
      </w:r>
      <w:r>
        <w:rPr>
          <w:rFonts w:ascii="Calibri" w:hAnsi="Calibri"/>
          <w:i/>
          <w:sz w:val="20"/>
          <w:szCs w:val="20"/>
        </w:rPr>
        <w:t xml:space="preserve"> </w:t>
      </w:r>
      <w:r w:rsidRPr="00F8264C">
        <w:rPr>
          <w:rFonts w:ascii="Calibri" w:hAnsi="Calibri"/>
          <w:i/>
          <w:sz w:val="20"/>
          <w:szCs w:val="20"/>
        </w:rPr>
        <w:t xml:space="preserve">w trakcie Konferencji, poza przerwami kawowymi, przewidziany jest 1 posiłek ciepły </w:t>
      </w:r>
    </w:p>
    <w:p w:rsidR="00B06BD8" w:rsidRPr="00B06BD8" w:rsidRDefault="00B06BD8" w:rsidP="00B06BD8">
      <w:pPr>
        <w:pStyle w:val="NormalnyWeb"/>
        <w:rPr>
          <w:rFonts w:ascii="Verdana" w:hAnsi="Verdana"/>
          <w:sz w:val="18"/>
          <w:szCs w:val="18"/>
        </w:rPr>
      </w:pPr>
      <w:r w:rsidRPr="00F8264C">
        <w:rPr>
          <w:rFonts w:ascii="Calibri" w:hAnsi="Calibri"/>
          <w:b/>
          <w:i/>
          <w:sz w:val="20"/>
          <w:szCs w:val="20"/>
        </w:rPr>
        <w:t>*</w:t>
      </w:r>
      <w:r w:rsidRPr="00B06BD8">
        <w:rPr>
          <w:rStyle w:val="Pogrubienie"/>
          <w:rFonts w:ascii="Verdana" w:hAnsi="Verdana"/>
          <w:sz w:val="18"/>
          <w:szCs w:val="18"/>
        </w:rPr>
        <w:t>Cenna będzie dla nas również informacja, czy są Państwo zaszczepieni – podanie tej informacji jest dobrowolne, ułatwi jednakże organizację uroczystości zgodnie z zasadą, że osoby zaszczepione nie są wliczane do limitu 75% miejsc dostępnych na sali</w:t>
      </w:r>
      <w:r>
        <w:rPr>
          <w:rStyle w:val="Pogrubienie"/>
          <w:rFonts w:ascii="Verdana" w:hAnsi="Verdana"/>
          <w:sz w:val="18"/>
          <w:szCs w:val="18"/>
        </w:rPr>
        <w:t>.</w:t>
      </w:r>
    </w:p>
    <w:p w:rsidR="003623B6" w:rsidRPr="00B06BD8" w:rsidRDefault="00F8264C" w:rsidP="00C74C7F">
      <w:pPr>
        <w:jc w:val="center"/>
        <w:rPr>
          <w:b/>
          <w:sz w:val="24"/>
          <w:szCs w:val="24"/>
        </w:rPr>
      </w:pPr>
      <w:r w:rsidRPr="00B06BD8">
        <w:rPr>
          <w:b/>
          <w:sz w:val="24"/>
          <w:szCs w:val="24"/>
        </w:rPr>
        <w:t xml:space="preserve">Prosimy o zwrot formularza zgłoszeniowego do dnia </w:t>
      </w:r>
      <w:r w:rsidR="00C74C7F">
        <w:rPr>
          <w:b/>
          <w:sz w:val="24"/>
          <w:szCs w:val="24"/>
        </w:rPr>
        <w:t xml:space="preserve">14.11.21 r. (udział stacjonarny) </w:t>
      </w:r>
      <w:r w:rsidRPr="00B06BD8">
        <w:rPr>
          <w:b/>
          <w:sz w:val="24"/>
          <w:szCs w:val="24"/>
        </w:rPr>
        <w:t xml:space="preserve"> </w:t>
      </w:r>
      <w:r w:rsidR="00C74C7F">
        <w:rPr>
          <w:b/>
          <w:sz w:val="24"/>
          <w:szCs w:val="24"/>
        </w:rPr>
        <w:t>lub do 18.11.21 r.</w:t>
      </w:r>
      <w:r w:rsidRPr="00B06BD8">
        <w:rPr>
          <w:b/>
          <w:sz w:val="24"/>
          <w:szCs w:val="24"/>
        </w:rPr>
        <w:t xml:space="preserve"> </w:t>
      </w:r>
      <w:r w:rsidR="00C74C7F">
        <w:rPr>
          <w:b/>
          <w:sz w:val="24"/>
          <w:szCs w:val="24"/>
        </w:rPr>
        <w:t xml:space="preserve">(udział </w:t>
      </w:r>
      <w:proofErr w:type="spellStart"/>
      <w:r w:rsidR="00C74C7F">
        <w:rPr>
          <w:b/>
          <w:sz w:val="24"/>
          <w:szCs w:val="24"/>
        </w:rPr>
        <w:t>on-line</w:t>
      </w:r>
      <w:proofErr w:type="spellEnd"/>
      <w:r w:rsidR="00C74C7F">
        <w:rPr>
          <w:b/>
          <w:sz w:val="24"/>
          <w:szCs w:val="24"/>
        </w:rPr>
        <w:t>)</w:t>
      </w:r>
      <w:r w:rsidR="00632042" w:rsidRPr="00B06BD8">
        <w:rPr>
          <w:b/>
          <w:sz w:val="24"/>
          <w:szCs w:val="24"/>
        </w:rPr>
        <w:t xml:space="preserve">, na adres: </w:t>
      </w:r>
      <w:r w:rsidR="00632042" w:rsidRPr="00B06BD8">
        <w:rPr>
          <w:rFonts w:ascii="Arial" w:eastAsia="Arial" w:hAnsi="Arial" w:cs="Arial"/>
          <w:color w:val="404040"/>
          <w:sz w:val="24"/>
          <w:szCs w:val="24"/>
        </w:rPr>
        <w:t xml:space="preserve">biogalmany@us.edu.pl  </w:t>
      </w:r>
      <w:bookmarkStart w:id="0" w:name="_GoBack"/>
      <w:bookmarkEnd w:id="0"/>
    </w:p>
    <w:sectPr w:rsidR="003623B6" w:rsidRPr="00B06BD8" w:rsidSect="00AF677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58BE" w:rsidRDefault="00B658BE" w:rsidP="00747CFE">
      <w:pPr>
        <w:spacing w:after="0" w:line="240" w:lineRule="auto"/>
      </w:pPr>
      <w:r>
        <w:separator/>
      </w:r>
    </w:p>
  </w:endnote>
  <w:endnote w:type="continuationSeparator" w:id="0">
    <w:p w:rsidR="00B658BE" w:rsidRDefault="00B658BE" w:rsidP="00747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4F7A" w:rsidRDefault="00B04F7A">
    <w:pPr>
      <w:pStyle w:val="Stopka"/>
    </w:pPr>
    <w:r>
      <w:rPr>
        <w:noProof/>
        <w:lang w:eastAsia="pl-PL"/>
      </w:rPr>
      <w:drawing>
        <wp:inline distT="0" distB="0" distL="0" distR="0">
          <wp:extent cx="5760720" cy="751840"/>
          <wp:effectExtent l="0" t="0" r="0" b="0"/>
          <wp:docPr id="14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51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04F7A" w:rsidRDefault="00B04F7A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58BE" w:rsidRDefault="00B658BE" w:rsidP="00747CFE">
      <w:pPr>
        <w:spacing w:after="0" w:line="240" w:lineRule="auto"/>
      </w:pPr>
      <w:r>
        <w:separator/>
      </w:r>
    </w:p>
  </w:footnote>
  <w:footnote w:type="continuationSeparator" w:id="0">
    <w:p w:rsidR="00B658BE" w:rsidRDefault="00B658BE" w:rsidP="00747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4F7A" w:rsidRPr="002268BB" w:rsidRDefault="00B04F7A" w:rsidP="00C27D6C">
    <w:pPr>
      <w:rPr>
        <w:rFonts w:ascii="Arial" w:eastAsia="Times New Roman" w:hAnsi="Arial" w:cs="Arial"/>
        <w:color w:val="000000"/>
        <w:sz w:val="24"/>
        <w:szCs w:val="24"/>
        <w:lang w:eastAsia="pl-PL"/>
      </w:rPr>
    </w:pPr>
    <w:r>
      <w:tab/>
    </w:r>
    <w:r>
      <w:rPr>
        <w:noProof/>
        <w:lang w:eastAsia="pl-PL"/>
      </w:rPr>
      <w:drawing>
        <wp:inline distT="0" distB="0" distL="0" distR="0">
          <wp:extent cx="5753100" cy="790575"/>
          <wp:effectExtent l="0" t="0" r="0" b="9525"/>
          <wp:docPr id="1" name="Obraz 1" descr="logo_biogalma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biogalman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27D6C">
      <w:rPr>
        <w:rFonts w:cstheme="minorHAnsi"/>
        <w:i/>
        <w:noProof/>
        <w:sz w:val="20"/>
        <w:szCs w:val="20"/>
        <w:lang w:eastAsia="pl-PL"/>
      </w:rPr>
      <w:t xml:space="preserve"> </w:t>
    </w:r>
    <w:r w:rsidRPr="002268BB">
      <w:rPr>
        <w:rFonts w:cstheme="minorHAnsi"/>
        <w:i/>
        <w:noProof/>
        <w:sz w:val="20"/>
        <w:szCs w:val="20"/>
        <w:lang w:eastAsia="pl-PL"/>
      </w:rPr>
      <w:t>Projekt „</w:t>
    </w:r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>Dobre praktyki dla wzmacniania bioróżnorodności i aktywnej ochrony muraw galmanowych rejonu śląsko-krakowskiego BioGalmany”</w:t>
    </w:r>
  </w:p>
  <w:p w:rsidR="00B04F7A" w:rsidRDefault="001E3D6E" w:rsidP="00C27D6C">
    <w:pPr>
      <w:pStyle w:val="Nagwek"/>
    </w:pPr>
    <w:r>
      <w:rPr>
        <w:noProof/>
        <w:lang w:eastAsia="pl-PL"/>
      </w:rPr>
      <w:pict>
        <v:line id="Łącznik prosty 6" o:spid="_x0000_s4097" style="position:absolute;z-index:251659264;visibility:visible;mso-wrap-distance-top:-6e-5mm;mso-wrap-distance-bottom:-6e-5mm;mso-position-horizontal:left;mso-position-horizontal-relative:margin" from="0,1.2pt" to="44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" strokecolor="#0d0d0d [3069]">
          <v:stroke joinstyle="miter"/>
          <o:lock v:ext="edit" shapetype="f"/>
          <w10:wrap anchorx="margin"/>
        </v:line>
      </w:pict>
    </w:r>
  </w:p>
  <w:p w:rsidR="00B04F7A" w:rsidRDefault="00B04F7A" w:rsidP="00C27D6C">
    <w:pPr>
      <w:pStyle w:val="Nagwek"/>
      <w:tabs>
        <w:tab w:val="clear" w:pos="4536"/>
        <w:tab w:val="clear" w:pos="9072"/>
        <w:tab w:val="left" w:pos="1824"/>
      </w:tabs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A30E3E"/>
    <w:multiLevelType w:val="hybridMultilevel"/>
    <w:tmpl w:val="FC1C77FA"/>
    <w:lvl w:ilvl="0" w:tplc="9C8C4F56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E4039B"/>
    <w:multiLevelType w:val="hybridMultilevel"/>
    <w:tmpl w:val="E348E894"/>
    <w:lvl w:ilvl="0" w:tplc="19FC311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DA0521"/>
    <w:multiLevelType w:val="hybridMultilevel"/>
    <w:tmpl w:val="F9F6DD5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9631959"/>
    <w:multiLevelType w:val="multilevel"/>
    <w:tmpl w:val="1E06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327923"/>
    <w:multiLevelType w:val="hybridMultilevel"/>
    <w:tmpl w:val="3FBC80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D77357"/>
    <w:multiLevelType w:val="hybridMultilevel"/>
    <w:tmpl w:val="19CAC50C"/>
    <w:lvl w:ilvl="0" w:tplc="EF5A196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6934CB"/>
    <w:multiLevelType w:val="hybridMultilevel"/>
    <w:tmpl w:val="891A0B58"/>
    <w:lvl w:ilvl="0" w:tplc="53BCA7B0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D52CB1"/>
    <w:multiLevelType w:val="hybridMultilevel"/>
    <w:tmpl w:val="7944C142"/>
    <w:lvl w:ilvl="0" w:tplc="57026332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F6103C"/>
    <w:multiLevelType w:val="hybridMultilevel"/>
    <w:tmpl w:val="5B8C72B2"/>
    <w:lvl w:ilvl="0" w:tplc="31E0DD9C">
      <w:start w:val="1"/>
      <w:numFmt w:val="decimal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850A57"/>
    <w:multiLevelType w:val="hybridMultilevel"/>
    <w:tmpl w:val="15DCD956"/>
    <w:lvl w:ilvl="0" w:tplc="DD6C06A4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B94294"/>
    <w:multiLevelType w:val="hybridMultilevel"/>
    <w:tmpl w:val="8D7896DC"/>
    <w:lvl w:ilvl="0" w:tplc="242E83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FF15EB"/>
    <w:multiLevelType w:val="hybridMultilevel"/>
    <w:tmpl w:val="D84A11B2"/>
    <w:lvl w:ilvl="0" w:tplc="87321F0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4447A1"/>
    <w:multiLevelType w:val="hybridMultilevel"/>
    <w:tmpl w:val="4F2816AC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3F490F8B"/>
    <w:multiLevelType w:val="hybridMultilevel"/>
    <w:tmpl w:val="AE7C3F24"/>
    <w:lvl w:ilvl="0" w:tplc="95B0285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275275"/>
    <w:multiLevelType w:val="hybridMultilevel"/>
    <w:tmpl w:val="AFAE5A0E"/>
    <w:lvl w:ilvl="0" w:tplc="5CF6E4F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trike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357C5E"/>
    <w:multiLevelType w:val="hybridMultilevel"/>
    <w:tmpl w:val="4DD674AE"/>
    <w:lvl w:ilvl="0" w:tplc="D852840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1CC6CCD"/>
    <w:multiLevelType w:val="hybridMultilevel"/>
    <w:tmpl w:val="69C89428"/>
    <w:lvl w:ilvl="0" w:tplc="8FAC66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411061B"/>
    <w:multiLevelType w:val="hybridMultilevel"/>
    <w:tmpl w:val="AB38F3B0"/>
    <w:lvl w:ilvl="0" w:tplc="545226D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BD52AC"/>
    <w:multiLevelType w:val="hybridMultilevel"/>
    <w:tmpl w:val="400EC312"/>
    <w:lvl w:ilvl="0" w:tplc="201A108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AF7410"/>
    <w:multiLevelType w:val="hybridMultilevel"/>
    <w:tmpl w:val="A4C6A8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9DE7FCF"/>
    <w:multiLevelType w:val="hybridMultilevel"/>
    <w:tmpl w:val="ECDA1C18"/>
    <w:lvl w:ilvl="0" w:tplc="0415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>
    <w:nsid w:val="4BFA04E5"/>
    <w:multiLevelType w:val="hybridMultilevel"/>
    <w:tmpl w:val="D5D60EA2"/>
    <w:lvl w:ilvl="0" w:tplc="04150005">
      <w:start w:val="1"/>
      <w:numFmt w:val="bullet"/>
      <w:lvlText w:val=""/>
      <w:lvlJc w:val="left"/>
      <w:pPr>
        <w:ind w:left="134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02" w:hanging="360"/>
      </w:pPr>
      <w:rPr>
        <w:rFonts w:ascii="Wingdings" w:hAnsi="Wingdings" w:hint="default"/>
      </w:rPr>
    </w:lvl>
  </w:abstractNum>
  <w:abstractNum w:abstractNumId="22">
    <w:nsid w:val="4D267663"/>
    <w:multiLevelType w:val="hybridMultilevel"/>
    <w:tmpl w:val="A866C87A"/>
    <w:lvl w:ilvl="0" w:tplc="ACB06240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102DCE"/>
    <w:multiLevelType w:val="hybridMultilevel"/>
    <w:tmpl w:val="4664F794"/>
    <w:lvl w:ilvl="0" w:tplc="8D965E2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7A759F6"/>
    <w:multiLevelType w:val="hybridMultilevel"/>
    <w:tmpl w:val="DEC4B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C5D2989"/>
    <w:multiLevelType w:val="hybridMultilevel"/>
    <w:tmpl w:val="F56E3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E966038"/>
    <w:multiLevelType w:val="hybridMultilevel"/>
    <w:tmpl w:val="76702EC2"/>
    <w:lvl w:ilvl="0" w:tplc="B052A572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2E8AB83A">
      <w:start w:val="1"/>
      <w:numFmt w:val="decimal"/>
      <w:lvlText w:val="%2)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767DC1"/>
    <w:multiLevelType w:val="hybridMultilevel"/>
    <w:tmpl w:val="867234A6"/>
    <w:lvl w:ilvl="0" w:tplc="04150011">
      <w:start w:val="1"/>
      <w:numFmt w:val="decimal"/>
      <w:lvlText w:val="%1)"/>
      <w:lvlJc w:val="left"/>
      <w:pPr>
        <w:ind w:left="175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14" w:hanging="360"/>
      </w:pPr>
      <w:rPr>
        <w:rFonts w:ascii="Wingdings" w:hAnsi="Wingdings" w:hint="default"/>
      </w:rPr>
    </w:lvl>
  </w:abstractNum>
  <w:abstractNum w:abstractNumId="28">
    <w:nsid w:val="691A6388"/>
    <w:multiLevelType w:val="hybridMultilevel"/>
    <w:tmpl w:val="601EF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AAE7225"/>
    <w:multiLevelType w:val="hybridMultilevel"/>
    <w:tmpl w:val="8E20D698"/>
    <w:lvl w:ilvl="0" w:tplc="5AB077E6">
      <w:start w:val="1"/>
      <w:numFmt w:val="bullet"/>
      <w:lvlText w:val="□"/>
      <w:lvlJc w:val="left"/>
      <w:pPr>
        <w:ind w:left="36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C44499E"/>
    <w:multiLevelType w:val="hybridMultilevel"/>
    <w:tmpl w:val="06B0CB5A"/>
    <w:lvl w:ilvl="0" w:tplc="EA8EDEC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E9C2B0D"/>
    <w:multiLevelType w:val="hybridMultilevel"/>
    <w:tmpl w:val="BD96957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EFD3D44"/>
    <w:multiLevelType w:val="hybridMultilevel"/>
    <w:tmpl w:val="80E8B1FC"/>
    <w:lvl w:ilvl="0" w:tplc="85A8F07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F600A58"/>
    <w:multiLevelType w:val="hybridMultilevel"/>
    <w:tmpl w:val="59324FA8"/>
    <w:lvl w:ilvl="0" w:tplc="974EF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20090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35143EA"/>
    <w:multiLevelType w:val="hybridMultilevel"/>
    <w:tmpl w:val="F2E25F76"/>
    <w:lvl w:ilvl="0" w:tplc="88F82E3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A920268"/>
    <w:multiLevelType w:val="multilevel"/>
    <w:tmpl w:val="0FAC9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C1B67D7"/>
    <w:multiLevelType w:val="hybridMultilevel"/>
    <w:tmpl w:val="E8A83B0E"/>
    <w:lvl w:ilvl="0" w:tplc="5AB077E6">
      <w:start w:val="1"/>
      <w:numFmt w:val="bullet"/>
      <w:lvlText w:val="□"/>
      <w:lvlJc w:val="left"/>
      <w:pPr>
        <w:ind w:left="36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D2305ED"/>
    <w:multiLevelType w:val="multilevel"/>
    <w:tmpl w:val="306AC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DED3F9C"/>
    <w:multiLevelType w:val="hybridMultilevel"/>
    <w:tmpl w:val="38021D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E02593D"/>
    <w:multiLevelType w:val="hybridMultilevel"/>
    <w:tmpl w:val="C07626FA"/>
    <w:lvl w:ilvl="0" w:tplc="04150011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5"/>
  </w:num>
  <w:num w:numId="3">
    <w:abstractNumId w:val="15"/>
  </w:num>
  <w:num w:numId="4">
    <w:abstractNumId w:val="5"/>
  </w:num>
  <w:num w:numId="5">
    <w:abstractNumId w:val="17"/>
  </w:num>
  <w:num w:numId="6">
    <w:abstractNumId w:val="32"/>
  </w:num>
  <w:num w:numId="7">
    <w:abstractNumId w:val="4"/>
  </w:num>
  <w:num w:numId="8">
    <w:abstractNumId w:val="34"/>
  </w:num>
  <w:num w:numId="9">
    <w:abstractNumId w:val="6"/>
  </w:num>
  <w:num w:numId="10">
    <w:abstractNumId w:val="27"/>
  </w:num>
  <w:num w:numId="11">
    <w:abstractNumId w:val="39"/>
  </w:num>
  <w:num w:numId="12">
    <w:abstractNumId w:val="22"/>
  </w:num>
  <w:num w:numId="13">
    <w:abstractNumId w:val="0"/>
  </w:num>
  <w:num w:numId="14">
    <w:abstractNumId w:val="23"/>
  </w:num>
  <w:num w:numId="15">
    <w:abstractNumId w:val="11"/>
  </w:num>
  <w:num w:numId="16">
    <w:abstractNumId w:val="14"/>
  </w:num>
  <w:num w:numId="17">
    <w:abstractNumId w:val="25"/>
  </w:num>
  <w:num w:numId="18">
    <w:abstractNumId w:val="18"/>
  </w:num>
  <w:num w:numId="19">
    <w:abstractNumId w:val="13"/>
  </w:num>
  <w:num w:numId="20">
    <w:abstractNumId w:val="30"/>
  </w:num>
  <w:num w:numId="21">
    <w:abstractNumId w:val="9"/>
  </w:num>
  <w:num w:numId="22">
    <w:abstractNumId w:val="3"/>
  </w:num>
  <w:num w:numId="23">
    <w:abstractNumId w:val="38"/>
  </w:num>
  <w:num w:numId="24">
    <w:abstractNumId w:val="26"/>
  </w:num>
  <w:num w:numId="25">
    <w:abstractNumId w:val="28"/>
  </w:num>
  <w:num w:numId="26">
    <w:abstractNumId w:val="24"/>
  </w:num>
  <w:num w:numId="27">
    <w:abstractNumId w:val="19"/>
  </w:num>
  <w:num w:numId="28">
    <w:abstractNumId w:val="8"/>
  </w:num>
  <w:num w:numId="29">
    <w:abstractNumId w:val="33"/>
  </w:num>
  <w:num w:numId="30">
    <w:abstractNumId w:val="31"/>
  </w:num>
  <w:num w:numId="31">
    <w:abstractNumId w:val="7"/>
  </w:num>
  <w:num w:numId="32">
    <w:abstractNumId w:val="10"/>
  </w:num>
  <w:num w:numId="33">
    <w:abstractNumId w:val="20"/>
  </w:num>
  <w:num w:numId="34">
    <w:abstractNumId w:val="1"/>
  </w:num>
  <w:num w:numId="35">
    <w:abstractNumId w:val="21"/>
  </w:num>
  <w:num w:numId="36">
    <w:abstractNumId w:val="2"/>
  </w:num>
  <w:num w:numId="37">
    <w:abstractNumId w:val="12"/>
  </w:num>
  <w:num w:numId="38">
    <w:abstractNumId w:val="29"/>
  </w:num>
  <w:num w:numId="39">
    <w:abstractNumId w:val="36"/>
  </w:num>
  <w:num w:numId="40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425"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3MrK0sDQ0MDOwtDRQ0lEKTi0uzszPAykwrQUAlg+Q7iwAAAA="/>
  </w:docVars>
  <w:rsids>
    <w:rsidRoot w:val="00C424F2"/>
    <w:rsid w:val="000109F0"/>
    <w:rsid w:val="00030656"/>
    <w:rsid w:val="0003545F"/>
    <w:rsid w:val="000535FB"/>
    <w:rsid w:val="00060D0B"/>
    <w:rsid w:val="00073608"/>
    <w:rsid w:val="000B3654"/>
    <w:rsid w:val="000B78B6"/>
    <w:rsid w:val="000B7BB2"/>
    <w:rsid w:val="00107D85"/>
    <w:rsid w:val="00113720"/>
    <w:rsid w:val="0011701B"/>
    <w:rsid w:val="00125F44"/>
    <w:rsid w:val="00164275"/>
    <w:rsid w:val="00170046"/>
    <w:rsid w:val="001A23E4"/>
    <w:rsid w:val="001A4073"/>
    <w:rsid w:val="001A412A"/>
    <w:rsid w:val="001B5A03"/>
    <w:rsid w:val="001C29DF"/>
    <w:rsid w:val="001C2C4B"/>
    <w:rsid w:val="001C5F4A"/>
    <w:rsid w:val="001E3D6E"/>
    <w:rsid w:val="00212396"/>
    <w:rsid w:val="00233CB1"/>
    <w:rsid w:val="00257F8A"/>
    <w:rsid w:val="00262EFA"/>
    <w:rsid w:val="00276524"/>
    <w:rsid w:val="002A4F3F"/>
    <w:rsid w:val="002A5D4D"/>
    <w:rsid w:val="0030485A"/>
    <w:rsid w:val="0031558C"/>
    <w:rsid w:val="00326298"/>
    <w:rsid w:val="00361C39"/>
    <w:rsid w:val="003623B6"/>
    <w:rsid w:val="00395F1F"/>
    <w:rsid w:val="003A0B92"/>
    <w:rsid w:val="003B1297"/>
    <w:rsid w:val="003D4308"/>
    <w:rsid w:val="003D7FD4"/>
    <w:rsid w:val="004030BF"/>
    <w:rsid w:val="0041535F"/>
    <w:rsid w:val="00453FF2"/>
    <w:rsid w:val="004542A0"/>
    <w:rsid w:val="0047463B"/>
    <w:rsid w:val="005442E4"/>
    <w:rsid w:val="00552E29"/>
    <w:rsid w:val="005D6021"/>
    <w:rsid w:val="00632042"/>
    <w:rsid w:val="00643210"/>
    <w:rsid w:val="006447CC"/>
    <w:rsid w:val="006478DB"/>
    <w:rsid w:val="00681B9D"/>
    <w:rsid w:val="006825A3"/>
    <w:rsid w:val="006844D4"/>
    <w:rsid w:val="00692B34"/>
    <w:rsid w:val="006E5902"/>
    <w:rsid w:val="006E788B"/>
    <w:rsid w:val="00741E9D"/>
    <w:rsid w:val="00747CFE"/>
    <w:rsid w:val="007572FF"/>
    <w:rsid w:val="007713A7"/>
    <w:rsid w:val="00792145"/>
    <w:rsid w:val="007B59D7"/>
    <w:rsid w:val="007B5BA1"/>
    <w:rsid w:val="007E1D82"/>
    <w:rsid w:val="007E5CFC"/>
    <w:rsid w:val="007F5F89"/>
    <w:rsid w:val="0082653D"/>
    <w:rsid w:val="0083396A"/>
    <w:rsid w:val="00845EDE"/>
    <w:rsid w:val="00866FCF"/>
    <w:rsid w:val="00875FC6"/>
    <w:rsid w:val="00881B8A"/>
    <w:rsid w:val="00887A4E"/>
    <w:rsid w:val="008E52C2"/>
    <w:rsid w:val="0090404F"/>
    <w:rsid w:val="009863BF"/>
    <w:rsid w:val="009B428D"/>
    <w:rsid w:val="009C0400"/>
    <w:rsid w:val="009E1528"/>
    <w:rsid w:val="009E3630"/>
    <w:rsid w:val="009E3879"/>
    <w:rsid w:val="009E67E1"/>
    <w:rsid w:val="00A131DE"/>
    <w:rsid w:val="00A41D7A"/>
    <w:rsid w:val="00A424C0"/>
    <w:rsid w:val="00A526BA"/>
    <w:rsid w:val="00AB5912"/>
    <w:rsid w:val="00AD3A0F"/>
    <w:rsid w:val="00AF14A6"/>
    <w:rsid w:val="00AF677F"/>
    <w:rsid w:val="00B04F7A"/>
    <w:rsid w:val="00B06BD8"/>
    <w:rsid w:val="00B22BFE"/>
    <w:rsid w:val="00B311C6"/>
    <w:rsid w:val="00B3360A"/>
    <w:rsid w:val="00B5214A"/>
    <w:rsid w:val="00B64CCF"/>
    <w:rsid w:val="00B658BE"/>
    <w:rsid w:val="00B667E3"/>
    <w:rsid w:val="00B73E3D"/>
    <w:rsid w:val="00B952E5"/>
    <w:rsid w:val="00C01F5C"/>
    <w:rsid w:val="00C11E18"/>
    <w:rsid w:val="00C27D6C"/>
    <w:rsid w:val="00C3101A"/>
    <w:rsid w:val="00C424F2"/>
    <w:rsid w:val="00C52D57"/>
    <w:rsid w:val="00C57439"/>
    <w:rsid w:val="00C74C7F"/>
    <w:rsid w:val="00C758A9"/>
    <w:rsid w:val="00C8428B"/>
    <w:rsid w:val="00C84E3C"/>
    <w:rsid w:val="00CB6BD4"/>
    <w:rsid w:val="00D220C4"/>
    <w:rsid w:val="00D64568"/>
    <w:rsid w:val="00D66277"/>
    <w:rsid w:val="00D71FB1"/>
    <w:rsid w:val="00DD1568"/>
    <w:rsid w:val="00E23AF9"/>
    <w:rsid w:val="00E51A32"/>
    <w:rsid w:val="00E645C7"/>
    <w:rsid w:val="00E71FFF"/>
    <w:rsid w:val="00E74143"/>
    <w:rsid w:val="00E80293"/>
    <w:rsid w:val="00EB35FD"/>
    <w:rsid w:val="00EB57B6"/>
    <w:rsid w:val="00EC04AD"/>
    <w:rsid w:val="00EF0D30"/>
    <w:rsid w:val="00EF3007"/>
    <w:rsid w:val="00F16B6B"/>
    <w:rsid w:val="00F62305"/>
    <w:rsid w:val="00F8264C"/>
    <w:rsid w:val="00FB5920"/>
    <w:rsid w:val="00FC4601"/>
    <w:rsid w:val="00FC46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  <w:style w:type="paragraph" w:customStyle="1" w:styleId="Default">
    <w:name w:val="Default"/>
    <w:rsid w:val="00881B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06BD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06BD8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  <w:style w:type="paragraph" w:customStyle="1" w:styleId="Default">
    <w:name w:val="Default"/>
    <w:rsid w:val="00881B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38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949AAC-2EA3-462E-AC3F-AFE407ABE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7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BS</dc:creator>
  <cp:lastModifiedBy>Windows User</cp:lastModifiedBy>
  <cp:revision>2</cp:revision>
  <dcterms:created xsi:type="dcterms:W3CDTF">2021-11-08T08:34:00Z</dcterms:created>
  <dcterms:modified xsi:type="dcterms:W3CDTF">2021-11-08T08:34:00Z</dcterms:modified>
</cp:coreProperties>
</file>